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arm soil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24/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-CRO (5/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-ATM (5/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RO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Farm soil (n =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0:36:28Z</dcterms:created>
  <dcterms:modified xsi:type="dcterms:W3CDTF">2025-06-11T1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